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24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36"/>
        <w:gridCol w:w="6464"/>
        <w:gridCol w:w="1162"/>
      </w:tblGrid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9D2BCA" w:rsidP="00EC1681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 w:rsidRPr="003B584A">
              <w:rPr>
                <w:rFonts w:ascii="Arial" w:hAnsi="Arial" w:cs="Arial"/>
              </w:rPr>
              <w:br w:type="page"/>
            </w:r>
            <w:r w:rsidR="00BE58D1"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9D2BCA" w:rsidP="00EC1681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Der Weg des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s</w:t>
            </w:r>
          </w:p>
          <w:p w:rsidR="009D2BCA" w:rsidRPr="003B584A" w:rsidRDefault="009D2BCA" w:rsidP="009D2BCA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Plastik am Fluss- und Seeufer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9D2BCA" w:rsidRPr="003B584A" w:rsidRDefault="009D2BCA" w:rsidP="00EC1681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 w:rsidRPr="003B584A">
              <w:rPr>
                <w:rFonts w:ascii="Arial" w:hAnsi="Arial" w:cs="Arial"/>
                <w:b/>
                <w:color w:val="008000"/>
                <w:sz w:val="52"/>
                <w:szCs w:val="52"/>
              </w:rPr>
              <w:t>L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3A6EC4" w:rsidP="001B5EF3">
            <w:pPr>
              <w:spacing w:before="120" w:after="120" w:line="360" w:lineRule="auto"/>
              <w:ind w:left="28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Minuten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9D2BCA" w:rsidP="001B5EF3">
            <w:pPr>
              <w:spacing w:before="120" w:after="120" w:line="276" w:lineRule="auto"/>
              <w:ind w:left="285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</w:rPr>
              <w:t>SuS</w:t>
            </w:r>
            <w:r w:rsidR="0079194D">
              <w:rPr>
                <w:rFonts w:ascii="Arial" w:hAnsi="Arial" w:cs="Arial"/>
              </w:rPr>
              <w:t xml:space="preserve"> sollen</w:t>
            </w:r>
            <w:r w:rsidRPr="003B584A">
              <w:rPr>
                <w:rFonts w:ascii="Arial" w:hAnsi="Arial" w:cs="Arial"/>
              </w:rPr>
              <w:t xml:space="preserve"> </w:t>
            </w:r>
            <w:r w:rsidRPr="003B584A">
              <w:rPr>
                <w:rFonts w:ascii="Arial" w:hAnsi="Arial" w:cs="Arial"/>
                <w:color w:val="000000"/>
              </w:rPr>
              <w:t xml:space="preserve">erkennen, dass Plastikfragmente und Mikroplastik am </w:t>
            </w:r>
            <w:r w:rsidR="0079194D">
              <w:rPr>
                <w:rFonts w:ascii="Arial" w:hAnsi="Arial" w:cs="Arial"/>
                <w:color w:val="000000"/>
              </w:rPr>
              <w:t>Ufer</w:t>
            </w:r>
            <w:r w:rsidRPr="003B584A">
              <w:rPr>
                <w:rFonts w:ascii="Arial" w:hAnsi="Arial" w:cs="Arial"/>
                <w:color w:val="000000"/>
              </w:rPr>
              <w:t xml:space="preserve"> durch Wind weitergetragen und ins </w:t>
            </w:r>
            <w:r w:rsidR="0079194D">
              <w:rPr>
                <w:rFonts w:ascii="Arial" w:hAnsi="Arial" w:cs="Arial"/>
                <w:color w:val="000000"/>
              </w:rPr>
              <w:t>Gewässer</w:t>
            </w:r>
            <w:r w:rsidRPr="003B584A">
              <w:rPr>
                <w:rFonts w:ascii="Arial" w:hAnsi="Arial" w:cs="Arial"/>
                <w:color w:val="000000"/>
              </w:rPr>
              <w:t xml:space="preserve"> geweht werden.</w:t>
            </w:r>
          </w:p>
          <w:p w:rsidR="009D2BCA" w:rsidRDefault="009D2BCA" w:rsidP="0079194D">
            <w:pPr>
              <w:spacing w:before="120" w:after="120" w:line="276" w:lineRule="auto"/>
              <w:ind w:left="285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</w:rPr>
              <w:t xml:space="preserve">SuS </w:t>
            </w:r>
            <w:r w:rsidR="0079194D">
              <w:rPr>
                <w:rFonts w:ascii="Arial" w:hAnsi="Arial" w:cs="Arial"/>
              </w:rPr>
              <w:t xml:space="preserve">sollen </w:t>
            </w:r>
            <w:r w:rsidRPr="003B584A">
              <w:rPr>
                <w:rFonts w:ascii="Arial" w:hAnsi="Arial" w:cs="Arial"/>
              </w:rPr>
              <w:t xml:space="preserve">erkennen, dass Plastikfragmente und Mikroplastik durch </w:t>
            </w:r>
            <w:r w:rsidR="00C10841">
              <w:rPr>
                <w:rFonts w:ascii="Arial" w:hAnsi="Arial" w:cs="Arial"/>
              </w:rPr>
              <w:t>die Strömung</w:t>
            </w:r>
            <w:r w:rsidR="0079194D">
              <w:rPr>
                <w:rFonts w:ascii="Arial" w:hAnsi="Arial" w:cs="Arial"/>
              </w:rPr>
              <w:t xml:space="preserve"> </w:t>
            </w:r>
            <w:r w:rsidR="00C10841">
              <w:rPr>
                <w:rFonts w:ascii="Arial" w:hAnsi="Arial" w:cs="Arial"/>
              </w:rPr>
              <w:t>im Fluss</w:t>
            </w:r>
            <w:r w:rsidR="00D5744A">
              <w:rPr>
                <w:rFonts w:ascii="Arial" w:hAnsi="Arial" w:cs="Arial"/>
              </w:rPr>
              <w:t xml:space="preserve"> bewegt und</w:t>
            </w:r>
            <w:r w:rsidR="0079194D">
              <w:rPr>
                <w:rFonts w:ascii="Arial" w:hAnsi="Arial" w:cs="Arial"/>
              </w:rPr>
              <w:t xml:space="preserve"> flussabwärts getragen werden.</w:t>
            </w:r>
            <w:r w:rsidRPr="003B584A">
              <w:rPr>
                <w:rFonts w:ascii="Arial" w:hAnsi="Arial" w:cs="Arial"/>
                <w:color w:val="000000"/>
              </w:rPr>
              <w:t xml:space="preserve"> </w:t>
            </w:r>
          </w:p>
          <w:p w:rsidR="0079194D" w:rsidRPr="003B584A" w:rsidRDefault="0079194D" w:rsidP="0079194D">
            <w:pPr>
              <w:spacing w:before="120" w:after="120" w:line="276" w:lineRule="auto"/>
              <w:ind w:left="285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SuS sollen erkennen, dass auf Gewässer treibende Plastikfragmente und Mikroplastik durch Regen und Sand absinken können.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55697E" w:rsidP="004D2211">
            <w:pPr>
              <w:pStyle w:val="FarbigeListe-Akzent11"/>
              <w:spacing w:before="120" w:after="120" w:line="276" w:lineRule="auto"/>
              <w:ind w:left="285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Diverse 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Plastikfragmente und Mikroplastikpartikel</w:t>
            </w:r>
            <w:r w:rsidR="002A68A4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79194D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große Plastikwanne, </w:t>
            </w:r>
            <w:r w:rsidR="001735C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kleine längliche Wanne, S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and, Steine, Wasser, Teigschaber, Aquarienpumpe, Gießkanne mit Brauseaufsatz</w:t>
            </w:r>
            <w:r w:rsidR="00E079EF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chere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Vorberei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3B584A" w:rsidRDefault="00975F19" w:rsidP="00975F19">
            <w:pPr>
              <w:pStyle w:val="FarbigeListe-Akzent11"/>
              <w:spacing w:before="120" w:after="120" w:line="276" w:lineRule="auto"/>
              <w:ind w:left="285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Befülle 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die längliche Wanne (Größe ca. Hälfte der großen Plastikwanne) mit Wasser, stelle diese in die g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roße Plastikwanne und befülle 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d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iese mit Steinen. Verteile 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Plastikfragmente und Mikroplastikpartikel am Ufer und im Gewässer.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Default="00975F19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tze</w:t>
            </w:r>
            <w:r w:rsidR="00EE0B3B" w:rsidRPr="008E61B2">
              <w:rPr>
                <w:rFonts w:ascii="Arial" w:hAnsi="Arial" w:cs="Arial"/>
              </w:rPr>
              <w:t xml:space="preserve"> die Materialien, um den Einfluss von </w:t>
            </w:r>
            <w:r w:rsidR="00872BA1">
              <w:rPr>
                <w:rFonts w:ascii="Arial" w:hAnsi="Arial" w:cs="Arial"/>
              </w:rPr>
              <w:t>Wind, Regen</w:t>
            </w:r>
            <w:r w:rsidR="00DE7039">
              <w:rPr>
                <w:rFonts w:ascii="Arial" w:hAnsi="Arial" w:cs="Arial"/>
              </w:rPr>
              <w:t>, Stürmen</w:t>
            </w:r>
            <w:r w:rsidR="00872BA1">
              <w:rPr>
                <w:rFonts w:ascii="Arial" w:hAnsi="Arial" w:cs="Arial"/>
              </w:rPr>
              <w:t xml:space="preserve"> </w:t>
            </w:r>
            <w:r w:rsidR="009D2BCA" w:rsidRPr="008E61B2">
              <w:rPr>
                <w:rFonts w:ascii="Arial" w:hAnsi="Arial" w:cs="Arial"/>
              </w:rPr>
              <w:t>und Strömung auf die Verbreitung von Plastikfragmenten und Mikroplastik am Fluss- und Seeufer nach</w:t>
            </w:r>
            <w:r w:rsidR="0067783A">
              <w:rPr>
                <w:rFonts w:ascii="Arial" w:hAnsi="Arial" w:cs="Arial"/>
              </w:rPr>
              <w:t>zu</w:t>
            </w:r>
            <w:r w:rsidR="009D2BCA" w:rsidRPr="008E61B2">
              <w:rPr>
                <w:rFonts w:ascii="Arial" w:hAnsi="Arial" w:cs="Arial"/>
              </w:rPr>
              <w:t>bilden.</w:t>
            </w:r>
          </w:p>
          <w:p w:rsidR="00165778" w:rsidRPr="00165778" w:rsidRDefault="00165778" w:rsidP="00165778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p: Wind kann durch Pusten über die Steine nachgestellt werden.</w:t>
            </w:r>
          </w:p>
          <w:p w:rsidR="009D2BCA" w:rsidRPr="003B584A" w:rsidRDefault="00975F19" w:rsidP="00975F19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izzieren den</w:t>
            </w:r>
            <w:r w:rsidR="009D2BCA" w:rsidRPr="003B584A">
              <w:rPr>
                <w:rFonts w:ascii="Arial" w:hAnsi="Arial" w:cs="Arial"/>
              </w:rPr>
              <w:t xml:space="preserve"> Versuchsaufbau.</w:t>
            </w:r>
          </w:p>
        </w:tc>
      </w:tr>
      <w:tr w:rsidR="00B3229B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3229B" w:rsidRPr="003B584A" w:rsidRDefault="00B3229B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Versuchsauf</w:t>
            </w:r>
            <w:r w:rsidR="00EE0B3B">
              <w:rPr>
                <w:rFonts w:ascii="Arial" w:hAnsi="Arial" w:cs="Arial"/>
                <w:b/>
                <w:bCs/>
                <w:color w:val="000000"/>
              </w:rPr>
              <w:t>bau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3229B" w:rsidRPr="003B584A" w:rsidRDefault="00BD138E" w:rsidP="00BD138E">
            <w:pPr>
              <w:spacing w:before="120" w:after="0" w:line="276" w:lineRule="auto"/>
              <w:ind w:left="588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noProof/>
                <w:lang w:eastAsia="de-DE"/>
              </w:rPr>
              <w:drawing>
                <wp:anchor distT="0" distB="0" distL="114300" distR="114300" simplePos="0" relativeHeight="251707390" behindDoc="0" locked="0" layoutInCell="1" allowOverlap="1" wp14:anchorId="511A2943" wp14:editId="55DF88DF">
                  <wp:simplePos x="0" y="0"/>
                  <wp:positionH relativeFrom="column">
                    <wp:posOffset>432435</wp:posOffset>
                  </wp:positionH>
                  <wp:positionV relativeFrom="paragraph">
                    <wp:posOffset>1270</wp:posOffset>
                  </wp:positionV>
                  <wp:extent cx="4042410" cy="1957705"/>
                  <wp:effectExtent l="0" t="0" r="0" b="4445"/>
                  <wp:wrapTight wrapText="bothSides">
                    <wp:wrapPolygon edited="0">
                      <wp:start x="0" y="0"/>
                      <wp:lineTo x="0" y="21439"/>
                      <wp:lineTo x="21478" y="21439"/>
                      <wp:lineTo x="21478" y="0"/>
                      <wp:lineTo x="0" y="0"/>
                    </wp:wrapPolygon>
                  </wp:wrapTight>
                  <wp:docPr id="13" name="Grafi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2410" cy="195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AD3549" w:rsidRDefault="009D2BCA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t xml:space="preserve">Plastikfragmente und Mikroplastikpartikel ändern durch den Luftstoß ihre Position. Sie bewegen sich entlang des Ufers und vom Ufer in den Fluss bzw. in den See. </w:t>
            </w:r>
          </w:p>
          <w:p w:rsidR="009D2BCA" w:rsidRPr="00AD3549" w:rsidRDefault="009D2BCA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t xml:space="preserve">Die </w:t>
            </w:r>
            <w:r w:rsidR="00803077" w:rsidRPr="00AD3549">
              <w:rPr>
                <w:rFonts w:ascii="Arial" w:hAnsi="Arial" w:cs="Arial"/>
              </w:rPr>
              <w:t xml:space="preserve">Strömung im Fluss bewegt eingetragene Plastikfragmente und Mikroplastikpartikel flussabwärts. Im See treiben treibt das Plastik an der Oberfläche oder sinkt ab. </w:t>
            </w:r>
          </w:p>
          <w:p w:rsidR="00803077" w:rsidRPr="00AD3549" w:rsidRDefault="00803077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lastRenderedPageBreak/>
              <w:t>Durch Regen kann Plastik vom Ufer in Gewässe</w:t>
            </w:r>
            <w:r w:rsidR="005B266A">
              <w:rPr>
                <w:rFonts w:ascii="Arial" w:hAnsi="Arial" w:cs="Arial"/>
              </w:rPr>
              <w:t xml:space="preserve">r gespült werden. </w:t>
            </w:r>
            <w:r w:rsidRPr="00AD3549">
              <w:rPr>
                <w:rFonts w:ascii="Arial" w:hAnsi="Arial" w:cs="Arial"/>
              </w:rPr>
              <w:t xml:space="preserve">Plastikfragmente können durch Regen und Sandauflagerungen </w:t>
            </w:r>
            <w:r w:rsidR="00371999">
              <w:rPr>
                <w:rFonts w:ascii="Arial" w:hAnsi="Arial" w:cs="Arial"/>
              </w:rPr>
              <w:t xml:space="preserve">(Sturm) </w:t>
            </w:r>
            <w:r w:rsidRPr="00AD3549">
              <w:rPr>
                <w:rFonts w:ascii="Arial" w:hAnsi="Arial" w:cs="Arial"/>
              </w:rPr>
              <w:t>auf den Grund des Gewässers sinken.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lastRenderedPageBreak/>
              <w:t>Deu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AD3549" w:rsidRDefault="009D2BCA" w:rsidP="00872BA1">
            <w:pPr>
              <w:spacing w:before="120" w:after="0" w:line="276" w:lineRule="auto"/>
              <w:ind w:left="284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t>Wind</w:t>
            </w:r>
            <w:r w:rsidR="00803077" w:rsidRPr="00AD3549">
              <w:rPr>
                <w:rFonts w:ascii="Arial" w:hAnsi="Arial" w:cs="Arial"/>
              </w:rPr>
              <w:t>, Regen</w:t>
            </w:r>
            <w:r w:rsidR="00D15AB2">
              <w:rPr>
                <w:rFonts w:ascii="Arial" w:hAnsi="Arial" w:cs="Arial"/>
              </w:rPr>
              <w:t>, Stürme</w:t>
            </w:r>
            <w:r w:rsidR="00803077" w:rsidRPr="00AD3549">
              <w:rPr>
                <w:rFonts w:ascii="Arial" w:hAnsi="Arial" w:cs="Arial"/>
              </w:rPr>
              <w:t xml:space="preserve"> und Strömung s</w:t>
            </w:r>
            <w:r w:rsidRPr="00AD3549">
              <w:rPr>
                <w:rFonts w:ascii="Arial" w:hAnsi="Arial" w:cs="Arial"/>
              </w:rPr>
              <w:t>orgen für den Transport von Plastikfragmenten und Mikroplastikpartikeln.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9D2BCA" w:rsidRPr="00AD3549" w:rsidRDefault="00E428DD" w:rsidP="00E428DD">
            <w:pPr>
              <w:spacing w:before="120"/>
              <w:ind w:left="285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 xml:space="preserve">Große Fragmente können aus dem Wasser/den Steinen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.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AC7ED7" w:rsidRPr="00AD3549" w:rsidRDefault="00E46487" w:rsidP="005400EE">
            <w:pPr>
              <w:pStyle w:val="StandardWeb"/>
              <w:numPr>
                <w:ilvl w:val="0"/>
                <w:numId w:val="12"/>
              </w:numPr>
              <w:ind w:left="568" w:hanging="283"/>
              <w:rPr>
                <w:rFonts w:ascii="Arial" w:hAnsi="Arial" w:cs="Arial"/>
                <w:sz w:val="22"/>
                <w:szCs w:val="22"/>
              </w:rPr>
            </w:pPr>
            <w:r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Schätzungsweise</w:t>
            </w:r>
            <w:r w:rsidR="00AC7ED7"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80 % des Plastik</w:t>
            </w:r>
            <w:r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mülls wird langseitig ins Meer getragen.</w:t>
            </w:r>
            <w:r w:rsidR="00AC7ED7"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Der Wind</w:t>
            </w:r>
            <w:r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und (Stark-)Regen</w:t>
            </w:r>
            <w:r w:rsidR="00AC7ED7"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</w:t>
            </w:r>
            <w:r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sorgen für den ungewollten Eintrag des Plastiks in Flüsse und Seen.</w:t>
            </w:r>
            <w:r w:rsidR="00A96A96" w:rsidRPr="00AD3549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Aufgrund des geringen Gewichts kann Plastikmüll leicht i</w:t>
            </w:r>
            <w:r w:rsidR="00AC7ED7" w:rsidRPr="008E61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n die Gewässer geweht</w:t>
            </w:r>
            <w:r w:rsidR="00A96A96" w:rsidRPr="008E61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 oder gespült werden</w:t>
            </w:r>
            <w:r w:rsidR="00AC7ED7" w:rsidRPr="00AD3549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9D2BCA" w:rsidRPr="00BF5EC0" w:rsidRDefault="00BF5EC0" w:rsidP="00BF5EC0">
            <w:pPr>
              <w:pStyle w:val="StandardWeb"/>
              <w:ind w:left="285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Quelle:</w:t>
            </w:r>
            <w:r>
              <w:rPr>
                <w:rFonts w:ascii="Arial" w:hAnsi="Arial" w:cs="Arial"/>
                <w:sz w:val="18"/>
                <w:szCs w:val="22"/>
              </w:rPr>
              <w:br/>
              <w:t xml:space="preserve">URL: </w:t>
            </w:r>
            <w:hyperlink r:id="rId9" w:history="1">
              <w:r w:rsidRPr="00E23B08">
                <w:rPr>
                  <w:rStyle w:val="Hyperlink"/>
                  <w:rFonts w:ascii="Arial" w:hAnsi="Arial" w:cs="Arial"/>
                  <w:color w:val="auto"/>
                  <w:sz w:val="18"/>
                  <w:szCs w:val="22"/>
                </w:rPr>
                <w:t>https://themenspezial.eskp.de/plastik-in-gewaessern/handlungsoptionen/mikroplastik-in-abwaessern/</w:t>
              </w:r>
            </w:hyperlink>
            <w:r w:rsidRPr="00E23B08">
              <w:rPr>
                <w:rFonts w:ascii="Arial" w:hAnsi="Arial" w:cs="Arial"/>
                <w:sz w:val="18"/>
                <w:szCs w:val="22"/>
              </w:rPr>
              <w:t xml:space="preserve"> (</w:t>
            </w:r>
            <w:r w:rsidR="00AC1A7E">
              <w:rPr>
                <w:rFonts w:ascii="Arial" w:hAnsi="Arial" w:cs="Arial"/>
                <w:sz w:val="18"/>
                <w:szCs w:val="22"/>
              </w:rPr>
              <w:t>online 16.05.2021</w:t>
            </w:r>
            <w:bookmarkStart w:id="0" w:name="_GoBack"/>
            <w:bookmarkEnd w:id="0"/>
            <w:r>
              <w:rPr>
                <w:rFonts w:ascii="Arial" w:hAnsi="Arial" w:cs="Arial"/>
                <w:sz w:val="18"/>
                <w:szCs w:val="22"/>
              </w:rPr>
              <w:t>)</w:t>
            </w:r>
          </w:p>
        </w:tc>
      </w:tr>
      <w:tr w:rsidR="009D2BCA" w:rsidRPr="003B584A" w:rsidTr="00586E61">
        <w:trPr>
          <w:trHeight w:val="284"/>
          <w:jc w:val="center"/>
        </w:trPr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9D2BCA" w:rsidRPr="003B584A" w:rsidRDefault="009D2BCA" w:rsidP="00EC1681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4030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Geringer Zeitaufwand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Einfache Durchführung</w:t>
            </w:r>
          </w:p>
          <w:p w:rsidR="00EE0B3B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Anschauliches Ergebnis</w:t>
            </w:r>
          </w:p>
          <w:p w:rsidR="008C3FB2" w:rsidRPr="008E61B2" w:rsidRDefault="00EE0B3B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 xml:space="preserve">Keine </w:t>
            </w:r>
            <w:r w:rsidR="008C3FB2" w:rsidRPr="008E61B2">
              <w:rPr>
                <w:rFonts w:ascii="Arial" w:hAnsi="Arial" w:cs="Arial"/>
              </w:rPr>
              <w:t>Fehlerquellen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eine giftigen Chemikalien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eine besondere Entsorgung nötig</w:t>
            </w:r>
          </w:p>
          <w:p w:rsidR="009D2BCA" w:rsidRPr="003B584A" w:rsidRDefault="00EE0B3B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  <w:color w:val="000000"/>
              </w:rPr>
            </w:pPr>
            <w:r w:rsidRPr="008E61B2">
              <w:rPr>
                <w:rFonts w:ascii="Arial" w:hAnsi="Arial" w:cs="Arial"/>
              </w:rPr>
              <w:t>Kunststofffragmente</w:t>
            </w:r>
            <w:r>
              <w:rPr>
                <w:rFonts w:ascii="Arial" w:hAnsi="Arial" w:cs="Arial"/>
                <w:color w:val="000000"/>
              </w:rPr>
              <w:t xml:space="preserve"> können von zuhause mitgebracht werden</w:t>
            </w:r>
          </w:p>
        </w:tc>
      </w:tr>
    </w:tbl>
    <w:p w:rsidR="00B3229B" w:rsidRPr="003B584A" w:rsidRDefault="00B3229B">
      <w:pPr>
        <w:rPr>
          <w:rFonts w:ascii="Arial" w:hAnsi="Arial" w:cs="Arial"/>
        </w:rPr>
      </w:pPr>
    </w:p>
    <w:sectPr w:rsidR="00B3229B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759" w:rsidRDefault="00C56759" w:rsidP="008575B6">
      <w:pPr>
        <w:spacing w:after="0" w:line="240" w:lineRule="auto"/>
      </w:pPr>
      <w:r>
        <w:separator/>
      </w:r>
    </w:p>
  </w:endnote>
  <w:endnote w:type="continuationSeparator" w:id="0">
    <w:p w:rsidR="00C56759" w:rsidRDefault="00C56759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759" w:rsidRDefault="00C56759" w:rsidP="008575B6">
      <w:pPr>
        <w:spacing w:after="0" w:line="240" w:lineRule="auto"/>
      </w:pPr>
      <w:r>
        <w:separator/>
      </w:r>
    </w:p>
  </w:footnote>
  <w:footnote w:type="continuationSeparator" w:id="0">
    <w:p w:rsidR="00C56759" w:rsidRDefault="00C56759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wFABIt/uc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938A8"/>
    <w:rsid w:val="000A2011"/>
    <w:rsid w:val="000A3187"/>
    <w:rsid w:val="000A545C"/>
    <w:rsid w:val="000A671F"/>
    <w:rsid w:val="000B12E6"/>
    <w:rsid w:val="000B320B"/>
    <w:rsid w:val="000C4C21"/>
    <w:rsid w:val="000D1275"/>
    <w:rsid w:val="000D5B21"/>
    <w:rsid w:val="000E0D3F"/>
    <w:rsid w:val="000E5D82"/>
    <w:rsid w:val="000F1B86"/>
    <w:rsid w:val="00101F59"/>
    <w:rsid w:val="00103C24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020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4383"/>
    <w:rsid w:val="001F5406"/>
    <w:rsid w:val="001F56EB"/>
    <w:rsid w:val="00215336"/>
    <w:rsid w:val="0021787B"/>
    <w:rsid w:val="002246F8"/>
    <w:rsid w:val="00232244"/>
    <w:rsid w:val="00232BD0"/>
    <w:rsid w:val="0023371B"/>
    <w:rsid w:val="00243252"/>
    <w:rsid w:val="002438C9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B94"/>
    <w:rsid w:val="00357D56"/>
    <w:rsid w:val="00364032"/>
    <w:rsid w:val="00365B8C"/>
    <w:rsid w:val="00371999"/>
    <w:rsid w:val="003724C7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EC0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50887"/>
    <w:rsid w:val="00761F77"/>
    <w:rsid w:val="00767454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B2416"/>
    <w:rsid w:val="008B38D7"/>
    <w:rsid w:val="008B6280"/>
    <w:rsid w:val="008C3FB2"/>
    <w:rsid w:val="008C6A78"/>
    <w:rsid w:val="008D1CD5"/>
    <w:rsid w:val="008D6019"/>
    <w:rsid w:val="008E12E7"/>
    <w:rsid w:val="008E61B2"/>
    <w:rsid w:val="00904D51"/>
    <w:rsid w:val="00905D99"/>
    <w:rsid w:val="009115E2"/>
    <w:rsid w:val="00916EBB"/>
    <w:rsid w:val="009222F6"/>
    <w:rsid w:val="009324B5"/>
    <w:rsid w:val="0093457E"/>
    <w:rsid w:val="009403C3"/>
    <w:rsid w:val="009472FF"/>
    <w:rsid w:val="009546F3"/>
    <w:rsid w:val="00960B8F"/>
    <w:rsid w:val="00965ABA"/>
    <w:rsid w:val="00970F92"/>
    <w:rsid w:val="00975F19"/>
    <w:rsid w:val="00976CF3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1A7E"/>
    <w:rsid w:val="00AC2085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E58D1"/>
    <w:rsid w:val="00BF06CC"/>
    <w:rsid w:val="00BF23C6"/>
    <w:rsid w:val="00BF5EC0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56759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6421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E7B2E3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emenspezial.eskp.de/plastik-in-gewaessern/handlungsoptionen/mikroplastik-in-abwaessern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734FC-E7BA-4273-AD36-F474E3A6D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5</cp:revision>
  <cp:lastPrinted>2019-11-13T13:02:00Z</cp:lastPrinted>
  <dcterms:created xsi:type="dcterms:W3CDTF">2021-05-12T15:47:00Z</dcterms:created>
  <dcterms:modified xsi:type="dcterms:W3CDTF">2021-05-16T15:58:00Z</dcterms:modified>
</cp:coreProperties>
</file>